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98D2A" w14:textId="77777777" w:rsidR="00745891" w:rsidRPr="000E764D" w:rsidRDefault="00745891" w:rsidP="00745891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 2019</w:t>
      </w:r>
    </w:p>
    <w:p w14:paraId="0FD98F2E" w14:textId="77777777" w:rsidR="00745891" w:rsidRPr="00807154" w:rsidRDefault="00745891" w:rsidP="00745891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>
        <w:rPr>
          <w:rFonts w:ascii="Times New Roman" w:hAnsi="Times New Roman" w:cs="Times New Roman"/>
          <w:b/>
          <w:bCs/>
          <w:sz w:val="38"/>
          <w:szCs w:val="38"/>
        </w:rPr>
        <w:t>Homework 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745891" w14:paraId="7E58A2AE" w14:textId="77777777" w:rsidTr="0043134E">
        <w:tc>
          <w:tcPr>
            <w:tcW w:w="2814" w:type="dxa"/>
          </w:tcPr>
          <w:p w14:paraId="28568232" w14:textId="77777777" w:rsidR="00745891" w:rsidRPr="00C459AB" w:rsidRDefault="00745891" w:rsidP="0043134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19CD91A2" w14:textId="77777777" w:rsidR="00745891" w:rsidRPr="00C459AB" w:rsidRDefault="00745891" w:rsidP="0043134E">
            <w:pPr>
              <w:rPr>
                <w:bCs/>
                <w:sz w:val="24"/>
                <w:szCs w:val="24"/>
              </w:rPr>
            </w:pPr>
          </w:p>
        </w:tc>
      </w:tr>
      <w:tr w:rsidR="00745891" w14:paraId="1E62B3AC" w14:textId="77777777" w:rsidTr="0043134E">
        <w:tc>
          <w:tcPr>
            <w:tcW w:w="2814" w:type="dxa"/>
          </w:tcPr>
          <w:p w14:paraId="2965DB35" w14:textId="77777777" w:rsidR="00745891" w:rsidRPr="00C459AB" w:rsidRDefault="00745891" w:rsidP="0043134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43974C9B" w14:textId="77777777" w:rsidR="00745891" w:rsidRPr="00C459AB" w:rsidRDefault="00745891" w:rsidP="0043134E">
            <w:pPr>
              <w:rPr>
                <w:bCs/>
                <w:sz w:val="24"/>
                <w:szCs w:val="24"/>
              </w:rPr>
            </w:pPr>
          </w:p>
        </w:tc>
      </w:tr>
      <w:tr w:rsidR="00745891" w14:paraId="1A0D15E0" w14:textId="77777777" w:rsidTr="0043134E">
        <w:tc>
          <w:tcPr>
            <w:tcW w:w="2814" w:type="dxa"/>
          </w:tcPr>
          <w:p w14:paraId="4B938D66" w14:textId="77777777" w:rsidR="00745891" w:rsidRPr="00C459AB" w:rsidRDefault="00745891" w:rsidP="0043134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76A45991" w14:textId="77777777" w:rsidR="00745891" w:rsidRPr="00C459AB" w:rsidRDefault="00745891" w:rsidP="0043134E">
            <w:pPr>
              <w:rPr>
                <w:bCs/>
                <w:sz w:val="24"/>
                <w:szCs w:val="24"/>
              </w:rPr>
            </w:pPr>
          </w:p>
        </w:tc>
      </w:tr>
    </w:tbl>
    <w:p w14:paraId="030CF225" w14:textId="77777777" w:rsidR="00745891" w:rsidRDefault="00745891" w:rsidP="00745891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009" w:type="dxa"/>
        <w:tblLayout w:type="fixed"/>
        <w:tblLook w:val="04A0" w:firstRow="1" w:lastRow="0" w:firstColumn="1" w:lastColumn="0" w:noHBand="0" w:noVBand="1"/>
      </w:tblPr>
      <w:tblGrid>
        <w:gridCol w:w="4011"/>
        <w:gridCol w:w="968"/>
        <w:gridCol w:w="1496"/>
        <w:gridCol w:w="2814"/>
        <w:gridCol w:w="720"/>
      </w:tblGrid>
      <w:tr w:rsidR="00745891" w14:paraId="62E7E21D" w14:textId="77777777" w:rsidTr="00431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22B218A9" w14:textId="77777777" w:rsidR="00745891" w:rsidRPr="00B1230E" w:rsidRDefault="00745891" w:rsidP="0043134E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68" w:type="dxa"/>
          </w:tcPr>
          <w:p w14:paraId="2568CD1C" w14:textId="77777777" w:rsidR="00745891" w:rsidRPr="00B1230E" w:rsidRDefault="00745891" w:rsidP="0043134E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96" w:type="dxa"/>
          </w:tcPr>
          <w:p w14:paraId="4091811D" w14:textId="77777777" w:rsidR="00745891" w:rsidRPr="00B1230E" w:rsidRDefault="00745891" w:rsidP="0043134E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</w:tcPr>
          <w:p w14:paraId="29131C7D" w14:textId="77777777" w:rsidR="00745891" w:rsidRPr="00B1230E" w:rsidRDefault="00745891" w:rsidP="0043134E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5D38B0EA" w14:textId="77777777" w:rsidR="00745891" w:rsidRPr="00B1230E" w:rsidRDefault="00745891" w:rsidP="0043134E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745891" w14:paraId="7806B5A5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9" w:type="dxa"/>
            <w:gridSpan w:val="5"/>
          </w:tcPr>
          <w:p w14:paraId="74DA5BF5" w14:textId="77777777" w:rsidR="00745891" w:rsidRPr="009E1EB6" w:rsidRDefault="00745891" w:rsidP="0043134E">
            <w:pPr>
              <w:spacing w:line="259" w:lineRule="auto"/>
              <w:ind w:left="2"/>
              <w:jc w:val="center"/>
            </w:pPr>
            <w:r>
              <w:t>***Meets the demo video requirements***</w:t>
            </w:r>
          </w:p>
        </w:tc>
      </w:tr>
      <w:tr w:rsidR="00745891" w14:paraId="533045F6" w14:textId="77777777" w:rsidTr="0043134E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4736DA8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Add</w:t>
            </w:r>
          </w:p>
          <w:p w14:paraId="4B42A377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 w:rsidRPr="00912F7C">
              <w:rPr>
                <w:color w:val="auto"/>
                <w:sz w:val="20"/>
                <w:szCs w:val="20"/>
              </w:rPr>
              <w:t xml:space="preserve"> </w:t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Adds items to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RecyclerView</w:t>
            </w:r>
            <w:proofErr w:type="spellEnd"/>
          </w:p>
        </w:tc>
        <w:tc>
          <w:tcPr>
            <w:tcW w:w="968" w:type="dxa"/>
            <w:vAlign w:val="center"/>
          </w:tcPr>
          <w:p w14:paraId="5685F97A" w14:textId="77777777" w:rsidR="00745891" w:rsidRPr="009E1EB6" w:rsidRDefault="00745891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96" w:type="dxa"/>
            <w:vAlign w:val="center"/>
          </w:tcPr>
          <w:p w14:paraId="6CC090B7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27C9CB1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7193EE77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5891" w14:paraId="7BF9BDCF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7DF8DC95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Edit</w:t>
            </w:r>
          </w:p>
          <w:p w14:paraId="4F3347C0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opens a second activity that allows the users to edit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list item</w:t>
            </w:r>
          </w:p>
          <w:p w14:paraId="7D5461E5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he edit fields are pre-populated with the selected item values</w:t>
            </w:r>
          </w:p>
          <w:p w14:paraId="293C8388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eg.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Title contains the title of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, date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date and so on...</w:t>
            </w:r>
          </w:p>
        </w:tc>
        <w:tc>
          <w:tcPr>
            <w:tcW w:w="968" w:type="dxa"/>
            <w:vAlign w:val="center"/>
          </w:tcPr>
          <w:p w14:paraId="118EBD45" w14:textId="77777777" w:rsidR="00745891" w:rsidRPr="009E1EB6" w:rsidRDefault="00745891" w:rsidP="0043134E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5</w:t>
            </w:r>
          </w:p>
        </w:tc>
        <w:tc>
          <w:tcPr>
            <w:tcW w:w="1496" w:type="dxa"/>
            <w:vAlign w:val="center"/>
          </w:tcPr>
          <w:p w14:paraId="2BFFB0C5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0B2D51F5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64ADD60E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745891" w14:paraId="6C1FF252" w14:textId="77777777" w:rsidTr="0043134E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6F3AF87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Sync</w:t>
            </w:r>
          </w:p>
          <w:p w14:paraId="3DA1954D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Allows the users to sync their to-do items to the configured user calendar </w:t>
            </w:r>
          </w:p>
        </w:tc>
        <w:tc>
          <w:tcPr>
            <w:tcW w:w="968" w:type="dxa"/>
            <w:vAlign w:val="center"/>
          </w:tcPr>
          <w:p w14:paraId="7AE97AD8" w14:textId="77777777" w:rsidR="00745891" w:rsidRDefault="00745891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96" w:type="dxa"/>
            <w:vAlign w:val="center"/>
          </w:tcPr>
          <w:p w14:paraId="6A1AA26F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1AD660CE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2D4C8891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5891" w14:paraId="301D2FAD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20A03737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Done</w:t>
            </w:r>
          </w:p>
          <w:p w14:paraId="3D730389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changes the background color of the </w:t>
            </w:r>
            <w:proofErr w:type="spellStart"/>
            <w:r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 item</w:t>
            </w:r>
          </w:p>
        </w:tc>
        <w:tc>
          <w:tcPr>
            <w:tcW w:w="968" w:type="dxa"/>
            <w:vAlign w:val="center"/>
          </w:tcPr>
          <w:p w14:paraId="005B6E59" w14:textId="77777777" w:rsidR="00745891" w:rsidRDefault="00745891" w:rsidP="0043134E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96" w:type="dxa"/>
            <w:vAlign w:val="center"/>
          </w:tcPr>
          <w:p w14:paraId="4EA4FC10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2A66C057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42ED9941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5891" w14:paraId="478AE637" w14:textId="77777777" w:rsidTr="0043134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6ABACA40" w14:textId="77777777" w:rsidR="00745891" w:rsidRPr="00912F7C" w:rsidRDefault="00745891" w:rsidP="0043134E">
            <w:pPr>
              <w:pStyle w:val="NoSpacing"/>
              <w:rPr>
                <w:sz w:val="20"/>
                <w:szCs w:val="20"/>
              </w:rPr>
            </w:pPr>
            <w:r>
              <w:t>Not showing the testing</w:t>
            </w:r>
          </w:p>
        </w:tc>
        <w:tc>
          <w:tcPr>
            <w:tcW w:w="968" w:type="dxa"/>
            <w:vAlign w:val="center"/>
          </w:tcPr>
          <w:p w14:paraId="1AEDE141" w14:textId="77777777" w:rsidR="00745891" w:rsidRDefault="00745891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5</w:t>
            </w:r>
          </w:p>
        </w:tc>
        <w:tc>
          <w:tcPr>
            <w:tcW w:w="1496" w:type="dxa"/>
            <w:vAlign w:val="center"/>
          </w:tcPr>
          <w:p w14:paraId="32E73296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6A8C7244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29088960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5891" w14:paraId="5F1E6A6E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6AEAA9E" w14:textId="77777777" w:rsidR="00745891" w:rsidRDefault="00745891" w:rsidP="0043134E">
            <w:pPr>
              <w:pStyle w:val="NoSpacing"/>
            </w:pPr>
            <w:r>
              <w:t xml:space="preserve">Plagiarism </w:t>
            </w:r>
          </w:p>
        </w:tc>
        <w:tc>
          <w:tcPr>
            <w:tcW w:w="968" w:type="dxa"/>
            <w:vAlign w:val="center"/>
          </w:tcPr>
          <w:p w14:paraId="65D432AF" w14:textId="77777777" w:rsidR="00745891" w:rsidRDefault="00745891" w:rsidP="0043134E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5</w:t>
            </w:r>
          </w:p>
        </w:tc>
        <w:tc>
          <w:tcPr>
            <w:tcW w:w="1496" w:type="dxa"/>
            <w:vAlign w:val="center"/>
          </w:tcPr>
          <w:p w14:paraId="18A941C3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04C95AE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051704C3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5891" w14:paraId="22129502" w14:textId="77777777" w:rsidTr="0043134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2CE5E3A4" w14:textId="77777777" w:rsidR="00745891" w:rsidRPr="00912F7C" w:rsidRDefault="00745891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Total</w:t>
            </w:r>
          </w:p>
        </w:tc>
        <w:tc>
          <w:tcPr>
            <w:tcW w:w="968" w:type="dxa"/>
            <w:vAlign w:val="center"/>
          </w:tcPr>
          <w:p w14:paraId="0A5AD0B7" w14:textId="77777777" w:rsidR="00745891" w:rsidRPr="009E1EB6" w:rsidRDefault="00745891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5</w:t>
            </w:r>
          </w:p>
        </w:tc>
        <w:tc>
          <w:tcPr>
            <w:tcW w:w="1496" w:type="dxa"/>
            <w:vAlign w:val="center"/>
          </w:tcPr>
          <w:p w14:paraId="5905B08E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4A531AA4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7131E45C" w14:textId="77777777" w:rsidR="00745891" w:rsidRPr="009E1EB6" w:rsidRDefault="00745891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3DEB43AB" w14:textId="77777777" w:rsidR="00745891" w:rsidRDefault="00745891" w:rsidP="00745891"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</w:p>
    <w:p w14:paraId="058FDE14" w14:textId="77777777" w:rsidR="00745891" w:rsidRPr="00C65DC9" w:rsidRDefault="00745891" w:rsidP="00745891">
      <w:pPr>
        <w:ind w:left="11"/>
        <w:jc w:val="both"/>
        <w:rPr>
          <w:sz w:val="20"/>
          <w:szCs w:val="20"/>
        </w:rPr>
      </w:pPr>
    </w:p>
    <w:p w14:paraId="7B474867" w14:textId="77777777" w:rsidR="00745891" w:rsidRPr="009C066D" w:rsidRDefault="00745891" w:rsidP="00745891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 evidence</w:t>
      </w:r>
    </w:p>
    <w:p w14:paraId="78B19EE3" w14:textId="77777777" w:rsidR="00745891" w:rsidRPr="008328E6" w:rsidRDefault="00745891" w:rsidP="00745891"/>
    <w:p w14:paraId="641FD982" w14:textId="77777777" w:rsidR="008328E6" w:rsidRPr="00745891" w:rsidRDefault="008328E6" w:rsidP="00745891">
      <w:bookmarkStart w:id="0" w:name="_GoBack"/>
      <w:bookmarkEnd w:id="0"/>
    </w:p>
    <w:sectPr w:rsidR="008328E6" w:rsidRPr="00745891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54245" w14:textId="77777777" w:rsidR="00225B37" w:rsidRDefault="00225B37" w:rsidP="007D42BF">
      <w:pPr>
        <w:spacing w:after="0" w:line="240" w:lineRule="auto"/>
      </w:pPr>
      <w:r>
        <w:separator/>
      </w:r>
    </w:p>
  </w:endnote>
  <w:endnote w:type="continuationSeparator" w:id="0">
    <w:p w14:paraId="30290BAF" w14:textId="77777777" w:rsidR="00225B37" w:rsidRDefault="00225B3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3CC3A0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76A9B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8EC5B" w14:textId="77777777" w:rsidR="00225B37" w:rsidRDefault="00225B37" w:rsidP="007D42BF">
      <w:pPr>
        <w:spacing w:after="0" w:line="240" w:lineRule="auto"/>
      </w:pPr>
      <w:r>
        <w:separator/>
      </w:r>
    </w:p>
  </w:footnote>
  <w:footnote w:type="continuationSeparator" w:id="0">
    <w:p w14:paraId="204A7695" w14:textId="77777777" w:rsidR="00225B37" w:rsidRDefault="00225B3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7D3FC2"/>
    <w:multiLevelType w:val="hybridMultilevel"/>
    <w:tmpl w:val="BD8EABB8"/>
    <w:lvl w:ilvl="0" w:tplc="B9A8DE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276A7"/>
    <w:rsid w:val="00030572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23CEF"/>
    <w:rsid w:val="00133EED"/>
    <w:rsid w:val="0014791E"/>
    <w:rsid w:val="001708DE"/>
    <w:rsid w:val="001B6262"/>
    <w:rsid w:val="001B7447"/>
    <w:rsid w:val="001D0F47"/>
    <w:rsid w:val="001E676E"/>
    <w:rsid w:val="00225B37"/>
    <w:rsid w:val="0023326E"/>
    <w:rsid w:val="0027398F"/>
    <w:rsid w:val="002B5C08"/>
    <w:rsid w:val="002F5A02"/>
    <w:rsid w:val="0034256E"/>
    <w:rsid w:val="0034257A"/>
    <w:rsid w:val="003736EE"/>
    <w:rsid w:val="00385EFA"/>
    <w:rsid w:val="003B7470"/>
    <w:rsid w:val="003B7C97"/>
    <w:rsid w:val="003C7D74"/>
    <w:rsid w:val="003D3A37"/>
    <w:rsid w:val="003E21EC"/>
    <w:rsid w:val="003E366C"/>
    <w:rsid w:val="003F3C9F"/>
    <w:rsid w:val="00411021"/>
    <w:rsid w:val="00456935"/>
    <w:rsid w:val="00471003"/>
    <w:rsid w:val="00487078"/>
    <w:rsid w:val="004B35BA"/>
    <w:rsid w:val="004C670C"/>
    <w:rsid w:val="004D10BC"/>
    <w:rsid w:val="004E26DE"/>
    <w:rsid w:val="0050214D"/>
    <w:rsid w:val="005256E9"/>
    <w:rsid w:val="00546A06"/>
    <w:rsid w:val="005527AE"/>
    <w:rsid w:val="00593129"/>
    <w:rsid w:val="00594248"/>
    <w:rsid w:val="00595819"/>
    <w:rsid w:val="005B698A"/>
    <w:rsid w:val="005C30AF"/>
    <w:rsid w:val="006510B3"/>
    <w:rsid w:val="00655CD6"/>
    <w:rsid w:val="00657454"/>
    <w:rsid w:val="006948B2"/>
    <w:rsid w:val="006967D0"/>
    <w:rsid w:val="006B6655"/>
    <w:rsid w:val="007109D2"/>
    <w:rsid w:val="007213D9"/>
    <w:rsid w:val="0074090E"/>
    <w:rsid w:val="00745891"/>
    <w:rsid w:val="0076174A"/>
    <w:rsid w:val="007642E8"/>
    <w:rsid w:val="00773757"/>
    <w:rsid w:val="007B6EAB"/>
    <w:rsid w:val="007D42BF"/>
    <w:rsid w:val="007F125B"/>
    <w:rsid w:val="008328E6"/>
    <w:rsid w:val="00833B26"/>
    <w:rsid w:val="00834050"/>
    <w:rsid w:val="00892C46"/>
    <w:rsid w:val="00895B3D"/>
    <w:rsid w:val="008A12EA"/>
    <w:rsid w:val="008B435A"/>
    <w:rsid w:val="008B5BBD"/>
    <w:rsid w:val="008C44FE"/>
    <w:rsid w:val="00907FA0"/>
    <w:rsid w:val="00914E35"/>
    <w:rsid w:val="00972299"/>
    <w:rsid w:val="00982089"/>
    <w:rsid w:val="009B0645"/>
    <w:rsid w:val="009C066D"/>
    <w:rsid w:val="009E1EB6"/>
    <w:rsid w:val="00A54491"/>
    <w:rsid w:val="00A54A83"/>
    <w:rsid w:val="00A5727C"/>
    <w:rsid w:val="00A76A9B"/>
    <w:rsid w:val="00A9338F"/>
    <w:rsid w:val="00AA3747"/>
    <w:rsid w:val="00AB6B36"/>
    <w:rsid w:val="00AD0A31"/>
    <w:rsid w:val="00AD5D26"/>
    <w:rsid w:val="00B0342F"/>
    <w:rsid w:val="00B06589"/>
    <w:rsid w:val="00B07C0B"/>
    <w:rsid w:val="00B25411"/>
    <w:rsid w:val="00B34D52"/>
    <w:rsid w:val="00B73E75"/>
    <w:rsid w:val="00B8118E"/>
    <w:rsid w:val="00BC430B"/>
    <w:rsid w:val="00BD5B70"/>
    <w:rsid w:val="00BE5647"/>
    <w:rsid w:val="00BF0EC2"/>
    <w:rsid w:val="00BF7DCB"/>
    <w:rsid w:val="00C63192"/>
    <w:rsid w:val="00C63F73"/>
    <w:rsid w:val="00C65DC9"/>
    <w:rsid w:val="00C808D5"/>
    <w:rsid w:val="00C85EA2"/>
    <w:rsid w:val="00CB17EF"/>
    <w:rsid w:val="00CB2566"/>
    <w:rsid w:val="00CC1C55"/>
    <w:rsid w:val="00CC38C2"/>
    <w:rsid w:val="00CD6CBC"/>
    <w:rsid w:val="00D16908"/>
    <w:rsid w:val="00D43F40"/>
    <w:rsid w:val="00D47A71"/>
    <w:rsid w:val="00D57339"/>
    <w:rsid w:val="00D65AC7"/>
    <w:rsid w:val="00D80AC7"/>
    <w:rsid w:val="00D900A7"/>
    <w:rsid w:val="00DB47F3"/>
    <w:rsid w:val="00DB4F03"/>
    <w:rsid w:val="00DB5262"/>
    <w:rsid w:val="00DB6028"/>
    <w:rsid w:val="00E6338F"/>
    <w:rsid w:val="00E840E8"/>
    <w:rsid w:val="00E85FBE"/>
    <w:rsid w:val="00EC22D0"/>
    <w:rsid w:val="00EC7D89"/>
    <w:rsid w:val="00EF5FA0"/>
    <w:rsid w:val="00F04623"/>
    <w:rsid w:val="00F25691"/>
    <w:rsid w:val="00F713A4"/>
    <w:rsid w:val="00F82A41"/>
    <w:rsid w:val="00F92FE9"/>
    <w:rsid w:val="00F93229"/>
    <w:rsid w:val="00FA3039"/>
    <w:rsid w:val="00FB4989"/>
    <w:rsid w:val="00FF72AD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styleId="Hyperlink">
    <w:name w:val="Hyperlink"/>
    <w:basedOn w:val="DefaultParagraphFont"/>
    <w:uiPriority w:val="99"/>
    <w:unhideWhenUsed/>
    <w:rsid w:val="008328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DA62FB-3D8F-6747-B0CD-CD1FB54E2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7</cp:revision>
  <dcterms:created xsi:type="dcterms:W3CDTF">2019-09-08T11:59:00Z</dcterms:created>
  <dcterms:modified xsi:type="dcterms:W3CDTF">2019-10-31T18:00:00Z</dcterms:modified>
</cp:coreProperties>
</file>